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3638" w:rsidRPr="00E93638" w:rsidRDefault="00E93638" w:rsidP="002945C0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  <w:r w:rsidRPr="00E93638">
        <w:rPr>
          <w:rStyle w:val="textoNegrita"/>
          <w:lang w:val="es-AR"/>
        </w:rPr>
        <w:t>REGISTRADO BAJO DCIC-030/20</w:t>
      </w:r>
    </w:p>
    <w:p w:rsidR="00E93638" w:rsidRPr="00E93638" w:rsidRDefault="00E93638" w:rsidP="002945C0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</w:p>
    <w:p w:rsidR="00E93638" w:rsidRPr="00E93638" w:rsidRDefault="00E93638" w:rsidP="002945C0">
      <w:pPr>
        <w:ind w:firstLine="3402"/>
        <w:jc w:val="right"/>
        <w:rPr>
          <w:lang w:val="es-AR"/>
        </w:rPr>
      </w:pPr>
      <w:r w:rsidRPr="00E93638">
        <w:rPr>
          <w:rStyle w:val="textoNegrita"/>
          <w:lang w:val="es-AR"/>
        </w:rPr>
        <w:t>BAHIA BLANCA, 09 de octubre de 2020</w:t>
      </w:r>
    </w:p>
    <w:p w:rsidR="00E93638" w:rsidRDefault="00E93638" w:rsidP="00E93638">
      <w:pPr>
        <w:pStyle w:val="justified"/>
        <w:rPr>
          <w:rStyle w:val="textoNegrita"/>
          <w:rFonts w:ascii="Times New Roman" w:hAnsi="Times New Roman" w:cs="Times New Roman"/>
        </w:rPr>
      </w:pPr>
    </w:p>
    <w:p w:rsidR="00E93638" w:rsidRPr="003D6FAB" w:rsidRDefault="00E93638" w:rsidP="00E9363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E93638" w:rsidRDefault="00E93638" w:rsidP="00E93638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El pedido elevado por la Dirección de Gestión Curricular, requiriendo la convalidación de la equivalencia otorgada oportunamente el alumno Julio J. Maldonado (LU: 74436); y</w:t>
      </w:r>
    </w:p>
    <w:p w:rsidR="00E93638" w:rsidRDefault="00E93638" w:rsidP="00E93638">
      <w:pPr>
        <w:pStyle w:val="justified"/>
        <w:rPr>
          <w:rStyle w:val="textoNegrita"/>
          <w:rFonts w:ascii="Times New Roman" w:hAnsi="Times New Roman" w:cs="Times New Roman"/>
        </w:rPr>
      </w:pPr>
    </w:p>
    <w:p w:rsidR="00E93638" w:rsidRPr="003D6FAB" w:rsidRDefault="00E93638" w:rsidP="00E9363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E93638" w:rsidRDefault="00E93638" w:rsidP="00E9363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 xml:space="preserve">la misma fue aprobada por el Director Decano de esta Unidad Académica el 17 de diciembre de 2019; </w:t>
      </w:r>
    </w:p>
    <w:p w:rsidR="00E93638" w:rsidRDefault="00E93638" w:rsidP="00E93638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E93638" w:rsidRPr="0097506C" w:rsidRDefault="00E93638" w:rsidP="00E93638">
      <w:pPr>
        <w:pStyle w:val="justified"/>
        <w:ind w:firstLine="993"/>
        <w:rPr>
          <w:rStyle w:val="textoNegrita"/>
          <w:rFonts w:ascii="Times New Roman" w:hAnsi="Times New Roman" w:cs="Times New Roman"/>
          <w:b w:val="0"/>
        </w:rPr>
      </w:pPr>
    </w:p>
    <w:p w:rsidR="00E93638" w:rsidRPr="00E93638" w:rsidRDefault="00E93638" w:rsidP="00E93638">
      <w:pPr>
        <w:rPr>
          <w:rStyle w:val="textoNegrita"/>
          <w:lang w:val="es-AR"/>
        </w:rPr>
      </w:pPr>
      <w:r w:rsidRPr="00E93638">
        <w:rPr>
          <w:rStyle w:val="textoNegrita"/>
          <w:lang w:val="es-AR"/>
        </w:rPr>
        <w:t xml:space="preserve">POR ELLO, </w:t>
      </w:r>
    </w:p>
    <w:p w:rsidR="00E93638" w:rsidRPr="00E93638" w:rsidRDefault="00E93638" w:rsidP="00E93638">
      <w:pPr>
        <w:rPr>
          <w:rStyle w:val="textoNegrita"/>
          <w:lang w:val="es-AR"/>
        </w:rPr>
      </w:pPr>
    </w:p>
    <w:p w:rsidR="002945C0" w:rsidRDefault="00E93638" w:rsidP="00E93638">
      <w:pPr>
        <w:jc w:val="center"/>
        <w:rPr>
          <w:rStyle w:val="textoNegrita"/>
          <w:lang w:val="es-AR"/>
        </w:rPr>
      </w:pPr>
      <w:r w:rsidRPr="00E93638">
        <w:rPr>
          <w:rStyle w:val="textoNegrita"/>
          <w:lang w:val="es-AR"/>
        </w:rPr>
        <w:t xml:space="preserve">EL DIRECTOR DECANO DEL DEPARTAMENTO DE </w:t>
      </w:r>
    </w:p>
    <w:p w:rsidR="00E93638" w:rsidRDefault="00E93638" w:rsidP="00E93638">
      <w:pPr>
        <w:jc w:val="center"/>
        <w:rPr>
          <w:rStyle w:val="textoNegrita"/>
          <w:lang w:val="es-AR"/>
        </w:rPr>
      </w:pPr>
      <w:r w:rsidRPr="00E93638">
        <w:rPr>
          <w:rStyle w:val="textoNegrita"/>
          <w:lang w:val="es-AR"/>
        </w:rPr>
        <w:t>CIENCIAS E INGENIERIA DE LA COMPUTACION</w:t>
      </w:r>
    </w:p>
    <w:p w:rsidR="00E93638" w:rsidRPr="00E93638" w:rsidRDefault="00E93638" w:rsidP="00E93638">
      <w:pPr>
        <w:jc w:val="center"/>
        <w:rPr>
          <w:rStyle w:val="textoNegrita"/>
          <w:lang w:val="es-AR"/>
        </w:rPr>
      </w:pPr>
    </w:p>
    <w:p w:rsidR="00E93638" w:rsidRDefault="00E93638" w:rsidP="00E93638">
      <w:pPr>
        <w:jc w:val="center"/>
        <w:rPr>
          <w:rStyle w:val="textoNegrita"/>
          <w:lang w:val="es-AR"/>
        </w:rPr>
      </w:pPr>
      <w:r w:rsidRPr="00E93638">
        <w:rPr>
          <w:rStyle w:val="textoNegrita"/>
          <w:lang w:val="es-AR"/>
        </w:rPr>
        <w:t>RESUELVE:</w:t>
      </w:r>
    </w:p>
    <w:p w:rsidR="00E93638" w:rsidRPr="00E93638" w:rsidRDefault="00E93638" w:rsidP="00E93638">
      <w:pPr>
        <w:jc w:val="center"/>
        <w:rPr>
          <w:lang w:val="es-AR"/>
        </w:rPr>
      </w:pPr>
    </w:p>
    <w:p w:rsidR="00E93638" w:rsidRPr="00E93638" w:rsidRDefault="00E93638" w:rsidP="00E936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E93638">
        <w:rPr>
          <w:rStyle w:val="textoNegrita"/>
          <w:lang w:val="es-AR"/>
        </w:rPr>
        <w:t>ARTÍCULO 1º:</w:t>
      </w:r>
      <w:r w:rsidRPr="00E93638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oportunamente al alumno </w:t>
      </w:r>
      <w:r>
        <w:rPr>
          <w:b/>
          <w:lang w:val="es-ES_tradnl"/>
        </w:rPr>
        <w:t>Julia José MALDONADO (LU: 74436</w:t>
      </w:r>
      <w:r w:rsidRPr="002D5B15">
        <w:rPr>
          <w:b/>
          <w:lang w:val="es-ES_tradnl"/>
        </w:rPr>
        <w:t>)</w:t>
      </w:r>
      <w:r>
        <w:rPr>
          <w:lang w:val="es-ES_tradnl"/>
        </w:rPr>
        <w:t>,</w:t>
      </w:r>
      <w:r w:rsidRPr="00E93638">
        <w:rPr>
          <w:rStyle w:val="textoComun"/>
          <w:lang w:val="es-AR"/>
        </w:rPr>
        <w:t xml:space="preserve"> que se detalla a continuación: </w:t>
      </w:r>
    </w:p>
    <w:p w:rsidR="00E93638" w:rsidRPr="00E93638" w:rsidRDefault="00E93638" w:rsidP="00E936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7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E93638" w:rsidRPr="0011788F" w:rsidTr="002945C0">
        <w:trPr>
          <w:trHeight w:val="300"/>
          <w:jc w:val="center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E93638" w:rsidRPr="002945C0" w:rsidTr="002945C0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E93638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E936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E93638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E9363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E93638" w:rsidRPr="0011788F" w:rsidTr="002945C0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11788F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1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11788F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8</w:t>
            </w:r>
          </w:p>
        </w:tc>
      </w:tr>
      <w:tr w:rsidR="00E93638" w:rsidRPr="0011788F" w:rsidTr="002945C0">
        <w:trPr>
          <w:trHeight w:val="300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11788F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11788F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11788F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11788F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11788F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93638" w:rsidRPr="0011788F" w:rsidRDefault="00E93638" w:rsidP="002945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E93638" w:rsidRPr="0011788F" w:rsidTr="002945C0">
        <w:trPr>
          <w:trHeight w:val="300"/>
          <w:jc w:val="center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7875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E93638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93638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Práctica de Desarrollo de Aplicaciones Empresariale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8013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 (</w:t>
            </w: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Electiva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E93638" w:rsidRPr="0011788F" w:rsidTr="002945C0">
        <w:trPr>
          <w:trHeight w:val="1035"/>
          <w:jc w:val="center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E93638" w:rsidRPr="0011788F" w:rsidTr="002945C0">
        <w:trPr>
          <w:trHeight w:val="300"/>
          <w:jc w:val="center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</w:t>
            </w: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E93638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93638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Herramientas para el Análisis de la Web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058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 (</w:t>
            </w:r>
            <w:proofErr w:type="spellStart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Electiva</w:t>
            </w:r>
            <w:proofErr w:type="spellEnd"/>
            <w:r w:rsidRPr="0011788F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93638" w:rsidRPr="0011788F" w:rsidRDefault="00E93638" w:rsidP="00E4124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11788F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E93638" w:rsidRPr="0011788F" w:rsidTr="002945C0">
        <w:trPr>
          <w:trHeight w:val="1035"/>
          <w:jc w:val="center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93638" w:rsidRPr="0011788F" w:rsidRDefault="00E93638" w:rsidP="00E4124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E93638" w:rsidRDefault="00E93638" w:rsidP="00E936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b/>
          <w:lang w:val="es-AR"/>
        </w:rPr>
      </w:pPr>
    </w:p>
    <w:p w:rsidR="00E93638" w:rsidRPr="00E93638" w:rsidRDefault="00E93638" w:rsidP="00E936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b/>
          <w:lang w:val="es-AR"/>
        </w:rPr>
      </w:pPr>
      <w:r w:rsidRPr="00E93638">
        <w:rPr>
          <w:rStyle w:val="textoComun"/>
          <w:b/>
          <w:lang w:val="es-AR"/>
        </w:rPr>
        <w:lastRenderedPageBreak/>
        <w:t>/// DCIC-030/20</w:t>
      </w:r>
    </w:p>
    <w:p w:rsidR="00E93638" w:rsidRPr="00E93638" w:rsidRDefault="00E93638" w:rsidP="00E9363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AR"/>
        </w:rPr>
      </w:pPr>
    </w:p>
    <w:p w:rsidR="00E93638" w:rsidRPr="007F62AD" w:rsidRDefault="00E93638" w:rsidP="00E93638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E93638" w:rsidRDefault="00930023" w:rsidP="00095CA9">
      <w:pPr>
        <w:rPr>
          <w:lang w:val="es-ES"/>
        </w:rPr>
      </w:pPr>
      <w:bookmarkStart w:id="0" w:name="_GoBack"/>
      <w:bookmarkEnd w:id="0"/>
    </w:p>
    <w:sectPr w:rsidR="00930023" w:rsidRPr="00E93638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07C0" w:rsidRDefault="000B07C0">
      <w:r>
        <w:separator/>
      </w:r>
    </w:p>
  </w:endnote>
  <w:endnote w:type="continuationSeparator" w:id="0">
    <w:p w:rsidR="000B07C0" w:rsidRDefault="000B0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07C0" w:rsidRDefault="000B07C0">
      <w:r>
        <w:separator/>
      </w:r>
    </w:p>
  </w:footnote>
  <w:footnote w:type="continuationSeparator" w:id="0">
    <w:p w:rsidR="000B07C0" w:rsidRDefault="000B07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7ABE1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07C0"/>
    <w:rsid w:val="000B1D7A"/>
    <w:rsid w:val="00153A9D"/>
    <w:rsid w:val="00190744"/>
    <w:rsid w:val="001C46FB"/>
    <w:rsid w:val="00207857"/>
    <w:rsid w:val="00213AEA"/>
    <w:rsid w:val="00214603"/>
    <w:rsid w:val="002225C1"/>
    <w:rsid w:val="002945C0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378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3638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CA758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8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0-09T15:21:00Z</dcterms:created>
  <dcterms:modified xsi:type="dcterms:W3CDTF">2020-10-13T12:34:00Z</dcterms:modified>
</cp:coreProperties>
</file>